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002C3" w14:textId="77777777" w:rsidR="004A2858" w:rsidRPr="004A2858" w:rsidRDefault="004A2858" w:rsidP="00141C1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A28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Essay Topic Context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t>: Evolutionary Anthropology</w:t>
      </w:r>
    </w:p>
    <w:p w14:paraId="2686E508" w14:textId="77777777" w:rsidR="004A2858" w:rsidRPr="004A2858" w:rsidRDefault="004A2858" w:rsidP="00141C1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In 1960, Jane Goodall stunned the scientific community with her observations of chimpanzees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 xml:space="preserve">making and using tools in the forests of east Africa. Until then, most anthropologists believed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 xml:space="preserve">that only species in the genus Homo made and used tools. Despite years of debate and further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 xml:space="preserve">observations of complex tool use in chimpanzees, considerable controversy still exists as to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>whether chimpanzees exhibit culture or simply evidence of social learning. Thus,</w:t>
      </w:r>
      <w:r w:rsidRPr="004A285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the goal of </w:t>
      </w:r>
      <w:r w:rsidRPr="004A2858">
        <w:rPr>
          <w:rFonts w:ascii="Times New Roman" w:hAnsi="Times New Roman" w:cs="Times New Roman"/>
          <w:b/>
          <w:bCs/>
          <w:i/>
          <w:iCs/>
          <w:sz w:val="24"/>
          <w:szCs w:val="24"/>
        </w:rPr>
        <w:br/>
        <w:t xml:space="preserve">your essay is to evaluate the proposition that chimpanzees have culture. </w:t>
      </w:r>
      <w:r w:rsidRPr="004A2858">
        <w:rPr>
          <w:rFonts w:ascii="Times New Roman" w:hAnsi="Times New Roman" w:cs="Times New Roman"/>
          <w:b/>
          <w:bCs/>
          <w:i/>
          <w:iCs/>
          <w:sz w:val="24"/>
          <w:szCs w:val="24"/>
        </w:rPr>
        <w:br/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200D36DB" w14:textId="77777777" w:rsidR="004A2858" w:rsidRPr="004A2858" w:rsidRDefault="004A2858" w:rsidP="00141C1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A2858">
        <w:rPr>
          <w:rFonts w:ascii="Times New Roman" w:hAnsi="Times New Roman" w:cs="Times New Roman"/>
          <w:b/>
          <w:bCs/>
          <w:i/>
          <w:iCs/>
          <w:sz w:val="24"/>
          <w:szCs w:val="24"/>
        </w:rPr>
        <w:t>Assigned Readings: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>-</w:t>
      </w:r>
      <w:proofErr w:type="spell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Josep</w:t>
      </w:r>
      <w:proofErr w:type="spellEnd"/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 Call and Claudio </w:t>
      </w:r>
      <w:proofErr w:type="spell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Tennie</w:t>
      </w:r>
      <w:proofErr w:type="spellEnd"/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, “Animal Culture: Chimpanzee Table Manners?”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>Current Biology, Volume 19 (2009): R981-R983. (required)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 xml:space="preserve">-Kevin </w:t>
      </w:r>
      <w:proofErr w:type="spell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Laland</w:t>
      </w:r>
      <w:proofErr w:type="spellEnd"/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 and William </w:t>
      </w:r>
      <w:proofErr w:type="spell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Hoppitt</w:t>
      </w:r>
      <w:proofErr w:type="spellEnd"/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, “Do Animals Have Culture?” Evolutionary </w:t>
      </w:r>
      <w:r w:rsidRPr="004A2858">
        <w:rPr>
          <w:rFonts w:ascii="Times New Roman" w:hAnsi="Times New Roman" w:cs="Times New Roman"/>
          <w:i/>
          <w:iCs/>
          <w:sz w:val="24"/>
          <w:szCs w:val="24"/>
        </w:rPr>
        <w:br/>
        <w:t>Anthropology, Volume 12 (2003):150-159. (required)</w:t>
      </w:r>
    </w:p>
    <w:p w14:paraId="35FE25F5" w14:textId="77777777" w:rsidR="004A2858" w:rsidRPr="004A2858" w:rsidRDefault="004A2858" w:rsidP="00141C1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4A2858">
        <w:rPr>
          <w:rFonts w:ascii="Times New Roman" w:hAnsi="Times New Roman" w:cs="Times New Roman"/>
          <w:i/>
          <w:iCs/>
          <w:sz w:val="24"/>
          <w:szCs w:val="24"/>
        </w:rPr>
        <w:t>-</w:t>
      </w:r>
      <w:proofErr w:type="spell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Siliezar</w:t>
      </w:r>
      <w:proofErr w:type="spellEnd"/>
      <w:r w:rsidRPr="004A2858">
        <w:rPr>
          <w:rFonts w:ascii="Times New Roman" w:hAnsi="Times New Roman" w:cs="Times New Roman"/>
          <w:i/>
          <w:iCs/>
          <w:sz w:val="24"/>
          <w:szCs w:val="24"/>
        </w:rPr>
        <w:t>, Juan, 2020 Aging chimps show social selectivity. Harvard Gazette. Harvard Gazette, October 23. (</w:t>
      </w:r>
      <w:proofErr w:type="gramStart"/>
      <w:r w:rsidRPr="004A2858">
        <w:rPr>
          <w:rFonts w:ascii="Times New Roman" w:hAnsi="Times New Roman" w:cs="Times New Roman"/>
          <w:i/>
          <w:iCs/>
          <w:sz w:val="24"/>
          <w:szCs w:val="24"/>
        </w:rPr>
        <w:t>required</w:t>
      </w:r>
      <w:proofErr w:type="gramEnd"/>
      <w:r w:rsidRPr="004A2858">
        <w:rPr>
          <w:rFonts w:ascii="Times New Roman" w:hAnsi="Times New Roman" w:cs="Times New Roman"/>
          <w:i/>
          <w:iCs/>
          <w:sz w:val="24"/>
          <w:szCs w:val="24"/>
        </w:rPr>
        <w:t xml:space="preserve"> popular source)</w:t>
      </w:r>
    </w:p>
    <w:p w14:paraId="75BAF5E2" w14:textId="77777777" w:rsidR="00D15BD5" w:rsidRPr="00141C1F" w:rsidRDefault="00D15BD5" w:rsidP="00141C1F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141C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MxMTIxMzE2MzNS0lEKTi0uzszPAykwrAUAQSS93iwAAAA="/>
  </w:docVars>
  <w:rsids>
    <w:rsidRoot w:val="004A2858"/>
    <w:rsid w:val="00141C1F"/>
    <w:rsid w:val="004A285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709BD"/>
  <w15:chartTrackingRefBased/>
  <w15:docId w15:val="{BB87902A-CB10-40B3-B881-5755C10F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8</Characters>
  <Application>Microsoft Office Word</Application>
  <DocSecurity>0</DocSecurity>
  <Lines>7</Lines>
  <Paragraphs>2</Paragraphs>
  <ScaleCrop>false</ScaleCrop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7:27:00Z</dcterms:created>
  <dcterms:modified xsi:type="dcterms:W3CDTF">2022-02-27T17:27:00Z</dcterms:modified>
</cp:coreProperties>
</file>